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D90EC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D90EC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D90EC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D90EC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228F3454"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228F3454"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90EC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p>
    <w:p w14:paraId="5D0666D5" w14:textId="77777777" w:rsidR="00791A2C"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791A2C">
        <w:rPr>
          <w:noProof/>
        </w:rPr>
        <w:t>Table of Content</w:t>
      </w:r>
    </w:p>
    <w:p w14:paraId="59A3DB29"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E1B8F4E" w14:textId="77777777" w:rsidR="00791A2C" w:rsidRDefault="00791A2C">
      <w:pPr>
        <w:pStyle w:val="TOC2"/>
        <w:tabs>
          <w:tab w:val="left" w:pos="1000"/>
        </w:tabs>
        <w:rPr>
          <w:rFonts w:asciiTheme="minorHAnsi" w:eastAsiaTheme="minorEastAsia" w:hAnsiTheme="minorHAnsi" w:cstheme="minorBidi"/>
          <w:smallCaps w:val="0"/>
          <w:noProof/>
          <w:color w:val="auto"/>
          <w:sz w:val="22"/>
          <w:szCs w:val="22"/>
          <w:lang w:eastAsia="en-US"/>
        </w:rPr>
      </w:pPr>
      <w:r w:rsidRPr="004B15F4">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B15F4">
        <w:rPr>
          <w:noProof/>
        </w:rPr>
        <w:t>Application Characteristics</w:t>
      </w:r>
    </w:p>
    <w:p w14:paraId="02559442"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Summary</w:t>
      </w:r>
    </w:p>
    <w:p w14:paraId="28255144" w14:textId="77777777" w:rsidR="00791A2C" w:rsidRDefault="00791A2C">
      <w:pPr>
        <w:pStyle w:val="TOC2"/>
        <w:tabs>
          <w:tab w:val="left" w:pos="1000"/>
        </w:tabs>
        <w:rPr>
          <w:rFonts w:asciiTheme="minorHAnsi" w:eastAsiaTheme="minorEastAsia" w:hAnsiTheme="minorHAnsi" w:cstheme="minorBidi"/>
          <w:smallCaps w:val="0"/>
          <w:noProof/>
          <w:color w:val="auto"/>
          <w:sz w:val="22"/>
          <w:szCs w:val="22"/>
          <w:lang w:eastAsia="en-US"/>
        </w:rPr>
      </w:pPr>
      <w:r w:rsidRPr="004B15F4">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B15F4">
        <w:rPr>
          <w:rFonts w:eastAsia="Calibri"/>
          <w:noProof/>
        </w:rPr>
        <w:t>PCI DSS Vulnerabilities Summary</w:t>
      </w:r>
    </w:p>
    <w:p w14:paraId="3AAB5467"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sidRPr="004B15F4">
        <w:rPr>
          <w:rFonts w:eastAsia="Calibri"/>
          <w:noProof/>
        </w:rPr>
        <w:t>3.</w:t>
      </w:r>
      <w:r>
        <w:rPr>
          <w:rFonts w:asciiTheme="minorHAnsi" w:eastAsiaTheme="minorEastAsia" w:hAnsiTheme="minorHAnsi" w:cstheme="minorBidi"/>
          <w:b w:val="0"/>
          <w:caps w:val="0"/>
          <w:noProof/>
          <w:color w:val="auto"/>
          <w:sz w:val="22"/>
          <w:szCs w:val="22"/>
          <w:lang w:eastAsia="en-US"/>
        </w:rPr>
        <w:tab/>
      </w:r>
      <w:r w:rsidRPr="004B15F4">
        <w:rPr>
          <w:rFonts w:eastAsia="Calibri"/>
          <w:noProof/>
        </w:rPr>
        <w:t>CAST Findings for PCI DSS – Requirement 1</w:t>
      </w:r>
    </w:p>
    <w:p w14:paraId="59D1D4D3"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sidRPr="004B15F4">
        <w:rPr>
          <w:rFonts w:eastAsia="Calibri"/>
          <w:noProof/>
        </w:rPr>
        <w:t>4.</w:t>
      </w:r>
      <w:r>
        <w:rPr>
          <w:rFonts w:asciiTheme="minorHAnsi" w:eastAsiaTheme="minorEastAsia" w:hAnsiTheme="minorHAnsi" w:cstheme="minorBidi"/>
          <w:b w:val="0"/>
          <w:caps w:val="0"/>
          <w:noProof/>
          <w:color w:val="auto"/>
          <w:sz w:val="22"/>
          <w:szCs w:val="22"/>
          <w:lang w:eastAsia="en-US"/>
        </w:rPr>
        <w:tab/>
      </w:r>
      <w:r w:rsidRPr="004B15F4">
        <w:rPr>
          <w:rFonts w:eastAsia="Calibri"/>
          <w:noProof/>
        </w:rPr>
        <w:t>CAST Findings for PCI DSS – Requirement 2</w:t>
      </w:r>
    </w:p>
    <w:p w14:paraId="61DE8196"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sidRPr="004B15F4">
        <w:rPr>
          <w:rFonts w:eastAsia="Calibri"/>
          <w:noProof/>
        </w:rPr>
        <w:t>5.</w:t>
      </w:r>
      <w:r>
        <w:rPr>
          <w:rFonts w:asciiTheme="minorHAnsi" w:eastAsiaTheme="minorEastAsia" w:hAnsiTheme="minorHAnsi" w:cstheme="minorBidi"/>
          <w:b w:val="0"/>
          <w:caps w:val="0"/>
          <w:noProof/>
          <w:color w:val="auto"/>
          <w:sz w:val="22"/>
          <w:szCs w:val="22"/>
          <w:lang w:eastAsia="en-US"/>
        </w:rPr>
        <w:tab/>
      </w:r>
      <w:r w:rsidRPr="004B15F4">
        <w:rPr>
          <w:rFonts w:eastAsia="Calibri"/>
          <w:noProof/>
        </w:rPr>
        <w:t>CAST Findings for PCI DSS – Requirement 3</w:t>
      </w:r>
    </w:p>
    <w:p w14:paraId="301E36A7"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sidRPr="004B15F4">
        <w:rPr>
          <w:rFonts w:eastAsia="Calibri"/>
          <w:noProof/>
        </w:rPr>
        <w:t>6.</w:t>
      </w:r>
      <w:r>
        <w:rPr>
          <w:rFonts w:asciiTheme="minorHAnsi" w:eastAsiaTheme="minorEastAsia" w:hAnsiTheme="minorHAnsi" w:cstheme="minorBidi"/>
          <w:b w:val="0"/>
          <w:caps w:val="0"/>
          <w:noProof/>
          <w:color w:val="auto"/>
          <w:sz w:val="22"/>
          <w:szCs w:val="22"/>
          <w:lang w:eastAsia="en-US"/>
        </w:rPr>
        <w:tab/>
      </w:r>
      <w:r w:rsidRPr="004B15F4">
        <w:rPr>
          <w:rFonts w:eastAsia="Calibri"/>
          <w:noProof/>
        </w:rPr>
        <w:t>CAST Findings for PCI DSS – Requirement 4</w:t>
      </w:r>
    </w:p>
    <w:p w14:paraId="1223725F"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sidRPr="004B15F4">
        <w:rPr>
          <w:rFonts w:eastAsia="Calibri"/>
          <w:noProof/>
        </w:rPr>
        <w:t>7.</w:t>
      </w:r>
      <w:r>
        <w:rPr>
          <w:rFonts w:asciiTheme="minorHAnsi" w:eastAsiaTheme="minorEastAsia" w:hAnsiTheme="minorHAnsi" w:cstheme="minorBidi"/>
          <w:b w:val="0"/>
          <w:caps w:val="0"/>
          <w:noProof/>
          <w:color w:val="auto"/>
          <w:sz w:val="22"/>
          <w:szCs w:val="22"/>
          <w:lang w:eastAsia="en-US"/>
        </w:rPr>
        <w:tab/>
      </w:r>
      <w:r w:rsidRPr="004B15F4">
        <w:rPr>
          <w:rFonts w:eastAsia="Calibri"/>
          <w:noProof/>
        </w:rPr>
        <w:t>CAST Findings for PCI DSS – Requirement 6</w:t>
      </w:r>
    </w:p>
    <w:p w14:paraId="74E767D9"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sidRPr="004B15F4">
        <w:rPr>
          <w:rFonts w:eastAsia="Calibri"/>
          <w:noProof/>
        </w:rPr>
        <w:t>8.</w:t>
      </w:r>
      <w:r>
        <w:rPr>
          <w:rFonts w:asciiTheme="minorHAnsi" w:eastAsiaTheme="minorEastAsia" w:hAnsiTheme="minorHAnsi" w:cstheme="minorBidi"/>
          <w:b w:val="0"/>
          <w:caps w:val="0"/>
          <w:noProof/>
          <w:color w:val="auto"/>
          <w:sz w:val="22"/>
          <w:szCs w:val="22"/>
          <w:lang w:eastAsia="en-US"/>
        </w:rPr>
        <w:tab/>
      </w:r>
      <w:r w:rsidRPr="004B15F4">
        <w:rPr>
          <w:rFonts w:eastAsia="Calibri"/>
          <w:noProof/>
        </w:rPr>
        <w:t>CAST Findings for PCI DSS – Requirement 8</w:t>
      </w:r>
    </w:p>
    <w:p w14:paraId="6C87D8A8" w14:textId="77777777" w:rsidR="00791A2C" w:rsidRDefault="00791A2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9.</w:t>
      </w:r>
      <w:r>
        <w:rPr>
          <w:rFonts w:asciiTheme="minorHAnsi" w:eastAsiaTheme="minorEastAsia" w:hAnsiTheme="minorHAnsi" w:cstheme="minorBidi"/>
          <w:b w:val="0"/>
          <w:caps w:val="0"/>
          <w:noProof/>
          <w:color w:val="auto"/>
          <w:sz w:val="22"/>
          <w:szCs w:val="22"/>
          <w:lang w:eastAsia="en-US"/>
        </w:rPr>
        <w:tab/>
      </w:r>
      <w:r>
        <w:rPr>
          <w:noProof/>
        </w:rPr>
        <w:t>Appendix</w:t>
      </w:r>
    </w:p>
    <w:p w14:paraId="328F835E" w14:textId="77777777" w:rsidR="00791A2C" w:rsidRDefault="00791A2C">
      <w:pPr>
        <w:pStyle w:val="TOC2"/>
        <w:tabs>
          <w:tab w:val="left" w:pos="1000"/>
        </w:tabs>
        <w:rPr>
          <w:rFonts w:asciiTheme="minorHAnsi" w:eastAsiaTheme="minorEastAsia" w:hAnsiTheme="minorHAnsi" w:cstheme="minorBidi"/>
          <w:smallCaps w:val="0"/>
          <w:noProof/>
          <w:color w:val="auto"/>
          <w:sz w:val="22"/>
          <w:szCs w:val="22"/>
          <w:lang w:eastAsia="en-US"/>
        </w:rPr>
      </w:pPr>
      <w:r w:rsidRPr="004B15F4">
        <w:rPr>
          <w:rFonts w:asciiTheme="minorHAnsi" w:hAnsiTheme="minorHAnsi" w:cstheme="minorHAnsi"/>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46AF7B00" w14:textId="77777777" w:rsidR="00791A2C" w:rsidRDefault="00791A2C">
      <w:pPr>
        <w:pStyle w:val="TOC2"/>
        <w:tabs>
          <w:tab w:val="left" w:pos="1000"/>
        </w:tabs>
        <w:rPr>
          <w:rFonts w:asciiTheme="minorHAnsi" w:eastAsiaTheme="minorEastAsia" w:hAnsiTheme="minorHAnsi" w:cstheme="minorBidi"/>
          <w:smallCaps w:val="0"/>
          <w:noProof/>
          <w:color w:val="auto"/>
          <w:sz w:val="22"/>
          <w:szCs w:val="22"/>
          <w:lang w:eastAsia="en-US"/>
        </w:rPr>
      </w:pPr>
      <w:r w:rsidRPr="004B15F4">
        <w:rPr>
          <w:rFonts w:asciiTheme="minorHAnsi" w:hAnsiTheme="minorHAnsi" w:cstheme="minorHAnsi"/>
          <w:noProof/>
          <w14:scene3d>
            <w14:camera w14:prst="orthographicFront"/>
            <w14:lightRig w14:rig="threePt" w14:dir="t">
              <w14:rot w14:lat="0" w14:lon="0" w14:rev="0"/>
            </w14:lightRig>
          </w14:scene3d>
        </w:rPr>
        <w:t>9.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550E7E46"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4" w:name="_Toc11157592"/>
      <w:bookmarkStart w:id="15" w:name="_Toc14418690"/>
      <w:bookmarkStart w:id="16" w:name="_Toc14419762"/>
      <w:bookmarkStart w:id="17" w:name="_Toc14687776"/>
      <w:bookmarkStart w:id="18" w:name="_Toc14781639"/>
      <w:bookmarkStart w:id="19" w:name="_Toc15305718"/>
      <w:bookmarkStart w:id="20" w:name="_Toc20229972"/>
      <w:bookmarkStart w:id="21" w:name="_Toc20229992"/>
      <w:bookmarkStart w:id="22" w:name="_Toc31981426"/>
      <w:bookmarkStart w:id="23" w:name="_Toc31981571"/>
      <w:bookmarkStart w:id="24" w:name="_Toc32215176"/>
      <w:bookmarkStart w:id="25" w:name="_Toc32215832"/>
      <w:bookmarkStart w:id="26" w:name="_Toc32215901"/>
      <w:r w:rsidR="005773E4">
        <w:t>Introduction</w:t>
      </w:r>
      <w:bookmarkEnd w:id="14"/>
      <w:bookmarkEnd w:id="15"/>
      <w:bookmarkEnd w:id="16"/>
      <w:bookmarkEnd w:id="17"/>
      <w:bookmarkEnd w:id="18"/>
      <w:bookmarkEnd w:id="19"/>
      <w:bookmarkEnd w:id="20"/>
      <w:bookmarkEnd w:id="21"/>
      <w:bookmarkEnd w:id="22"/>
      <w:bookmarkEnd w:id="23"/>
      <w:bookmarkEnd w:id="24"/>
      <w:bookmarkEnd w:id="25"/>
      <w:bookmarkEnd w:id="26"/>
    </w:p>
    <w:p w14:paraId="4DAB1A92" w14:textId="7AF3D2A4" w:rsidR="00BF55DF" w:rsidRDefault="00BF55DF" w:rsidP="00BF55DF">
      <w:pPr>
        <w:spacing w:after="0" w:line="240" w:lineRule="auto"/>
        <w:ind w:right="657"/>
      </w:pPr>
      <w:bookmarkStart w:id="27" w:name="_Hlk530663297"/>
      <w:bookmarkStart w:id="28" w:name="_Toc380677725"/>
      <w:bookmarkStart w:id="29" w:name="_Toc11157593"/>
      <w:bookmarkStart w:id="30" w:name="_Toc14418691"/>
      <w:bookmarkStart w:id="3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2" w:name="_Toc14687777"/>
      <w:bookmarkStart w:id="33" w:name="_Toc14781640"/>
      <w:bookmarkStart w:id="34" w:name="_Toc15305719"/>
      <w:bookmarkStart w:id="35" w:name="_Toc20229973"/>
      <w:bookmarkStart w:id="36" w:name="_Toc20229993"/>
      <w:bookmarkStart w:id="37" w:name="_Toc31981427"/>
      <w:bookmarkStart w:id="38" w:name="_Toc31981572"/>
      <w:bookmarkStart w:id="39" w:name="_Toc32215177"/>
      <w:bookmarkStart w:id="40" w:name="_Toc32215833"/>
      <w:bookmarkStart w:id="41" w:name="_Toc32215902"/>
      <w:bookmarkEnd w:id="27"/>
      <w:r w:rsidRPr="005773E4">
        <w:rPr>
          <w:lang w:val="en-US"/>
        </w:rPr>
        <w:t xml:space="preserve">Application </w:t>
      </w:r>
      <w:bookmarkEnd w:id="28"/>
      <w:r w:rsidR="005773E4">
        <w:rPr>
          <w:lang w:val="en-US"/>
        </w:rPr>
        <w:t>Characteristics</w:t>
      </w:r>
      <w:bookmarkEnd w:id="29"/>
      <w:bookmarkEnd w:id="30"/>
      <w:bookmarkEnd w:id="31"/>
      <w:bookmarkEnd w:id="32"/>
      <w:bookmarkEnd w:id="33"/>
      <w:bookmarkEnd w:id="34"/>
      <w:bookmarkEnd w:id="35"/>
      <w:bookmarkEnd w:id="36"/>
      <w:bookmarkEnd w:id="37"/>
      <w:bookmarkEnd w:id="38"/>
      <w:bookmarkEnd w:id="39"/>
      <w:bookmarkEnd w:id="40"/>
      <w:bookmarkEnd w:id="4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42" w:name="_Toc11157594"/>
      <w:bookmarkStart w:id="43" w:name="_Toc14418692"/>
      <w:bookmarkStart w:id="44" w:name="_Toc14419764"/>
      <w:bookmarkStart w:id="45" w:name="_Toc14687778"/>
      <w:bookmarkStart w:id="46" w:name="_Toc14781641"/>
      <w:bookmarkStart w:id="47" w:name="_Toc15305720"/>
      <w:bookmarkStart w:id="48" w:name="_Toc20229974"/>
      <w:bookmarkStart w:id="49" w:name="_Toc20229994"/>
      <w:bookmarkStart w:id="50" w:name="_Toc31981428"/>
      <w:bookmarkStart w:id="51" w:name="_Toc31981573"/>
      <w:bookmarkStart w:id="52" w:name="_Toc32215178"/>
      <w:bookmarkStart w:id="53" w:name="_Toc32215834"/>
      <w:bookmarkStart w:id="54" w:name="_Toc32215903"/>
      <w:r w:rsidRPr="00202D69">
        <w:lastRenderedPageBreak/>
        <w:t xml:space="preserve">PCI DSS </w:t>
      </w:r>
      <w:bookmarkEnd w:id="42"/>
      <w:bookmarkEnd w:id="43"/>
      <w:bookmarkEnd w:id="44"/>
      <w:bookmarkEnd w:id="45"/>
      <w:r w:rsidR="00202D69" w:rsidRPr="00202D69">
        <w:t>Summ</w:t>
      </w:r>
      <w:r w:rsidR="00202D69">
        <w:t>ary</w:t>
      </w:r>
      <w:bookmarkEnd w:id="46"/>
      <w:bookmarkEnd w:id="47"/>
      <w:bookmarkEnd w:id="48"/>
      <w:bookmarkEnd w:id="49"/>
      <w:bookmarkEnd w:id="50"/>
      <w:bookmarkEnd w:id="51"/>
      <w:bookmarkEnd w:id="52"/>
      <w:bookmarkEnd w:id="53"/>
      <w:bookmarkEnd w:id="54"/>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1"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55" w:name="_Toc11157595"/>
      <w:bookmarkStart w:id="56" w:name="_Toc14418693"/>
      <w:bookmarkStart w:id="57" w:name="_Toc14419765"/>
      <w:bookmarkStart w:id="58" w:name="_Toc14687779"/>
      <w:bookmarkStart w:id="59" w:name="_Toc14781642"/>
      <w:bookmarkStart w:id="60" w:name="_Toc15305721"/>
      <w:bookmarkStart w:id="61" w:name="_Toc20229975"/>
      <w:bookmarkStart w:id="62" w:name="_Toc20229995"/>
      <w:bookmarkStart w:id="63" w:name="_Toc31981429"/>
      <w:bookmarkStart w:id="64" w:name="_Toc31981574"/>
      <w:bookmarkStart w:id="65" w:name="_Toc32215179"/>
      <w:bookmarkStart w:id="66" w:name="_Toc32215835"/>
      <w:bookmarkStart w:id="67" w:name="_Toc32215904"/>
      <w:r>
        <w:rPr>
          <w:rFonts w:eastAsia="Calibri"/>
          <w:lang w:val="en-US"/>
        </w:rPr>
        <w:t xml:space="preserve">PCI DSS </w:t>
      </w:r>
      <w:bookmarkEnd w:id="55"/>
      <w:bookmarkEnd w:id="56"/>
      <w:r w:rsidR="00F601A6">
        <w:rPr>
          <w:rFonts w:eastAsia="Calibri"/>
          <w:lang w:val="en-US"/>
        </w:rPr>
        <w:t xml:space="preserve">Vulnerabilities </w:t>
      </w:r>
      <w:r w:rsidR="00094BFA">
        <w:rPr>
          <w:rFonts w:eastAsia="Calibri"/>
          <w:lang w:val="en-US"/>
        </w:rPr>
        <w:t>Summary</w:t>
      </w:r>
      <w:bookmarkEnd w:id="57"/>
      <w:bookmarkEnd w:id="58"/>
      <w:bookmarkEnd w:id="59"/>
      <w:bookmarkEnd w:id="60"/>
      <w:bookmarkEnd w:id="61"/>
      <w:bookmarkEnd w:id="62"/>
      <w:bookmarkEnd w:id="63"/>
      <w:bookmarkEnd w:id="64"/>
      <w:bookmarkEnd w:id="65"/>
      <w:bookmarkEnd w:id="66"/>
      <w:bookmarkEnd w:id="67"/>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221B1D" w:rsidRPr="00202D69" w14:paraId="39B92556" w14:textId="77777777" w:rsidTr="00317ED3">
        <w:trPr>
          <w:trHeight w:val="329"/>
        </w:trPr>
        <w:tc>
          <w:tcPr>
            <w:tcW w:w="2044" w:type="dxa"/>
            <w:shd w:val="clear" w:color="auto" w:fill="F2F2F2" w:themeFill="background1" w:themeFillShade="F2"/>
          </w:tcPr>
          <w:p w14:paraId="4967804B"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B19597"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11C47B41" w14:textId="77777777" w:rsidR="00221B1D" w:rsidRPr="00202D69" w:rsidRDefault="00221B1D" w:rsidP="00317ED3">
            <w:pPr>
              <w:pStyle w:val="Default"/>
              <w:rPr>
                <w:rFonts w:ascii="Verdana" w:hAnsi="Verdana"/>
                <w:b/>
                <w:sz w:val="18"/>
                <w:szCs w:val="18"/>
              </w:rPr>
            </w:pPr>
            <w:r w:rsidRPr="00202D69">
              <w:rPr>
                <w:rFonts w:ascii="Verdana" w:hAnsi="Verdana"/>
                <w:b/>
                <w:sz w:val="18"/>
                <w:szCs w:val="18"/>
              </w:rPr>
              <w:t>Descriptions</w:t>
            </w:r>
          </w:p>
        </w:tc>
      </w:tr>
      <w:tr w:rsidR="00221B1D" w:rsidRPr="00202D69" w14:paraId="77D030E8" w14:textId="77777777" w:rsidTr="00317ED3">
        <w:trPr>
          <w:trHeight w:val="329"/>
        </w:trPr>
        <w:tc>
          <w:tcPr>
            <w:tcW w:w="2044" w:type="dxa"/>
          </w:tcPr>
          <w:p w14:paraId="0EDA1AFA" w14:textId="77777777" w:rsidR="00221B1D" w:rsidRPr="00202D69" w:rsidRDefault="00221B1D" w:rsidP="00317ED3">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049AE47"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1</w:t>
            </w:r>
          </w:p>
          <w:p w14:paraId="05AFC23F" w14:textId="77777777" w:rsidR="00221B1D" w:rsidRPr="00202D69" w:rsidRDefault="00221B1D" w:rsidP="00317ED3">
            <w:pPr>
              <w:pStyle w:val="Default"/>
              <w:rPr>
                <w:rFonts w:ascii="Verdana" w:hAnsi="Verdana"/>
                <w:b/>
                <w:bCs/>
                <w:sz w:val="18"/>
                <w:szCs w:val="18"/>
              </w:rPr>
            </w:pPr>
          </w:p>
          <w:p w14:paraId="42BBA64E"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2</w:t>
            </w:r>
          </w:p>
        </w:tc>
        <w:tc>
          <w:tcPr>
            <w:tcW w:w="6480" w:type="dxa"/>
          </w:tcPr>
          <w:p w14:paraId="33E7D9C0" w14:textId="77777777" w:rsidR="00221B1D" w:rsidRPr="00202D69" w:rsidRDefault="00221B1D" w:rsidP="00317ED3">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6099654D" w14:textId="77777777" w:rsidR="00221B1D" w:rsidRPr="00202D69" w:rsidRDefault="00221B1D" w:rsidP="00317ED3">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221B1D" w:rsidRPr="00202D69" w14:paraId="522741B8" w14:textId="77777777" w:rsidTr="00317ED3">
        <w:trPr>
          <w:trHeight w:val="237"/>
        </w:trPr>
        <w:tc>
          <w:tcPr>
            <w:tcW w:w="2044" w:type="dxa"/>
          </w:tcPr>
          <w:p w14:paraId="08F130BE" w14:textId="77777777" w:rsidR="00221B1D" w:rsidRPr="00202D69" w:rsidRDefault="00221B1D" w:rsidP="00317ED3">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27E79143"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3</w:t>
            </w:r>
          </w:p>
          <w:p w14:paraId="79BC7F91"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4</w:t>
            </w:r>
          </w:p>
        </w:tc>
        <w:tc>
          <w:tcPr>
            <w:tcW w:w="6480" w:type="dxa"/>
          </w:tcPr>
          <w:p w14:paraId="4F76E1C6" w14:textId="77777777" w:rsidR="00221B1D" w:rsidRPr="00202D69" w:rsidRDefault="00221B1D" w:rsidP="00317ED3">
            <w:pPr>
              <w:pStyle w:val="Default"/>
              <w:rPr>
                <w:rFonts w:ascii="Verdana" w:hAnsi="Verdana"/>
                <w:sz w:val="18"/>
                <w:szCs w:val="18"/>
              </w:rPr>
            </w:pPr>
            <w:r w:rsidRPr="00202D69">
              <w:rPr>
                <w:rFonts w:ascii="Verdana" w:hAnsi="Verdana"/>
                <w:sz w:val="18"/>
                <w:szCs w:val="18"/>
              </w:rPr>
              <w:t xml:space="preserve">Protect stored cardholder data </w:t>
            </w:r>
          </w:p>
          <w:p w14:paraId="1EC04BC3" w14:textId="77777777" w:rsidR="00221B1D" w:rsidRPr="00202D69" w:rsidRDefault="00221B1D" w:rsidP="00317ED3">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221B1D" w:rsidRPr="00202D69" w14:paraId="5D37CE3B" w14:textId="77777777" w:rsidTr="00317ED3">
        <w:trPr>
          <w:trHeight w:val="329"/>
        </w:trPr>
        <w:tc>
          <w:tcPr>
            <w:tcW w:w="2044" w:type="dxa"/>
          </w:tcPr>
          <w:p w14:paraId="47110D6E" w14:textId="77777777" w:rsidR="00221B1D" w:rsidRPr="00202D69" w:rsidRDefault="00221B1D" w:rsidP="00317ED3">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743D09C7"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6</w:t>
            </w:r>
          </w:p>
        </w:tc>
        <w:tc>
          <w:tcPr>
            <w:tcW w:w="6480" w:type="dxa"/>
          </w:tcPr>
          <w:p w14:paraId="64AD08CF" w14:textId="77777777" w:rsidR="00221B1D" w:rsidRPr="00202D69" w:rsidRDefault="00221B1D" w:rsidP="00317ED3">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221B1D" w:rsidRPr="00202D69" w14:paraId="7E839748" w14:textId="77777777" w:rsidTr="00317ED3">
        <w:trPr>
          <w:trHeight w:val="345"/>
        </w:trPr>
        <w:tc>
          <w:tcPr>
            <w:tcW w:w="2044" w:type="dxa"/>
          </w:tcPr>
          <w:p w14:paraId="40EF8FE4" w14:textId="77777777" w:rsidR="00221B1D" w:rsidRPr="00202D69" w:rsidRDefault="00221B1D" w:rsidP="00317ED3">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16FEB3B" w14:textId="77777777" w:rsidR="00221B1D" w:rsidRPr="00202D69" w:rsidRDefault="00221B1D" w:rsidP="00317ED3">
            <w:pPr>
              <w:pStyle w:val="Default"/>
              <w:rPr>
                <w:rFonts w:ascii="Verdana" w:hAnsi="Verdana"/>
                <w:b/>
                <w:bCs/>
                <w:sz w:val="18"/>
                <w:szCs w:val="18"/>
              </w:rPr>
            </w:pPr>
            <w:r w:rsidRPr="00202D69">
              <w:rPr>
                <w:rFonts w:ascii="Verdana" w:hAnsi="Verdana"/>
                <w:b/>
                <w:bCs/>
                <w:sz w:val="18"/>
                <w:szCs w:val="18"/>
              </w:rPr>
              <w:t>8</w:t>
            </w:r>
          </w:p>
        </w:tc>
        <w:tc>
          <w:tcPr>
            <w:tcW w:w="6480" w:type="dxa"/>
          </w:tcPr>
          <w:p w14:paraId="7DA00242" w14:textId="77777777" w:rsidR="00221B1D" w:rsidRPr="00202D69" w:rsidRDefault="00221B1D" w:rsidP="00317ED3">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5BD049C5" w14:textId="77777777" w:rsidR="00221B1D" w:rsidRDefault="00221B1D" w:rsidP="004F2711">
      <w:pPr>
        <w:ind w:left="0" w:right="657"/>
        <w:rPr>
          <w:rFonts w:cstheme="minorHAnsi"/>
          <w:szCs w:val="18"/>
        </w:rPr>
      </w:pPr>
      <w:r>
        <w:rPr>
          <w:i/>
          <w:sz w:val="14"/>
        </w:rPr>
        <w:br/>
      </w:r>
    </w:p>
    <w:p w14:paraId="05FA8401" w14:textId="1AF24867" w:rsidR="00174C08" w:rsidRDefault="00174C08" w:rsidP="004F2711">
      <w:pPr>
        <w:ind w:left="0" w:right="657"/>
        <w:rPr>
          <w:rFonts w:cstheme="minorHAnsi"/>
          <w:szCs w:val="18"/>
        </w:rPr>
      </w:pPr>
      <w:bookmarkStart w:id="68" w:name="_GoBack"/>
      <w:bookmarkEnd w:id="68"/>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068A8E1A"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w:t>
            </w:r>
            <w:r w:rsidR="009C41CC">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72A80879"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sidR="009C41CC">
        <w:rPr>
          <w:i/>
          <w:sz w:val="14"/>
        </w:rPr>
        <w:t>2</w:t>
      </w:r>
      <w:r w:rsidR="004F2711">
        <w:rPr>
          <w:i/>
          <w:sz w:val="14"/>
        </w:rPr>
        <w:t xml:space="preserve">: PCI DSS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69" w:name="_Toc11157596"/>
      <w:bookmarkStart w:id="70" w:name="_Toc14418695"/>
      <w:bookmarkStart w:id="71" w:name="_Toc14419767"/>
      <w:bookmarkStart w:id="72" w:name="_Toc14687781"/>
      <w:bookmarkStart w:id="73" w:name="_Toc14781644"/>
      <w:bookmarkStart w:id="74" w:name="_Toc15305722"/>
      <w:bookmarkStart w:id="75" w:name="_Toc20229976"/>
      <w:bookmarkStart w:id="76" w:name="_Toc20229996"/>
      <w:bookmarkStart w:id="77" w:name="_Toc31981430"/>
      <w:bookmarkStart w:id="78" w:name="_Toc31981575"/>
      <w:bookmarkStart w:id="79" w:name="_Toc32215180"/>
      <w:bookmarkStart w:id="80" w:name="_Toc32215836"/>
      <w:bookmarkStart w:id="81" w:name="_Toc32215905"/>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69"/>
      <w:bookmarkEnd w:id="70"/>
      <w:bookmarkEnd w:id="71"/>
      <w:bookmarkEnd w:id="72"/>
      <w:bookmarkEnd w:id="73"/>
      <w:bookmarkEnd w:id="74"/>
      <w:bookmarkEnd w:id="75"/>
      <w:bookmarkEnd w:id="76"/>
      <w:bookmarkEnd w:id="77"/>
      <w:bookmarkEnd w:id="78"/>
      <w:bookmarkEnd w:id="79"/>
      <w:bookmarkEnd w:id="80"/>
      <w:bookmarkEnd w:id="81"/>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5119CA28"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3</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82" w:name="_Toc11157597"/>
      <w:bookmarkStart w:id="83" w:name="_Toc14418696"/>
      <w:bookmarkStart w:id="84" w:name="_Toc14419768"/>
      <w:bookmarkStart w:id="85" w:name="_Toc14687782"/>
      <w:bookmarkStart w:id="86" w:name="_Toc14781645"/>
      <w:bookmarkStart w:id="87" w:name="_Toc15305723"/>
      <w:bookmarkStart w:id="88" w:name="_Toc20229977"/>
      <w:bookmarkStart w:id="89" w:name="_Toc20229997"/>
      <w:bookmarkStart w:id="90" w:name="_Toc31981431"/>
      <w:bookmarkStart w:id="91" w:name="_Toc31981576"/>
      <w:bookmarkStart w:id="92" w:name="_Toc32215181"/>
      <w:bookmarkStart w:id="93" w:name="_Toc32215837"/>
      <w:bookmarkStart w:id="94" w:name="_Toc32215906"/>
      <w:r>
        <w:rPr>
          <w:rFonts w:eastAsia="Calibri"/>
        </w:rPr>
        <w:lastRenderedPageBreak/>
        <w:t xml:space="preserve">CAST Findings for </w:t>
      </w:r>
      <w:r w:rsidR="0082759C">
        <w:rPr>
          <w:rFonts w:eastAsia="Calibri"/>
        </w:rPr>
        <w:t>PCI DSS – Requirement</w:t>
      </w:r>
      <w:bookmarkEnd w:id="82"/>
      <w:bookmarkEnd w:id="83"/>
      <w:bookmarkEnd w:id="84"/>
      <w:bookmarkEnd w:id="85"/>
      <w:bookmarkEnd w:id="86"/>
      <w:r>
        <w:rPr>
          <w:rFonts w:eastAsia="Calibri"/>
        </w:rPr>
        <w:t xml:space="preserve"> 2</w:t>
      </w:r>
      <w:bookmarkEnd w:id="87"/>
      <w:bookmarkEnd w:id="88"/>
      <w:bookmarkEnd w:id="89"/>
      <w:bookmarkEnd w:id="90"/>
      <w:bookmarkEnd w:id="91"/>
      <w:bookmarkEnd w:id="92"/>
      <w:bookmarkEnd w:id="93"/>
      <w:bookmarkEnd w:id="94"/>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1DB9A3EB"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4</w:t>
      </w:r>
      <w:r w:rsidR="0049100B">
        <w:rPr>
          <w:rFonts w:ascii="Verdana" w:hAnsi="Verdana"/>
          <w:i/>
          <w:sz w:val="14"/>
          <w:lang w:val="fr-FR"/>
        </w:rPr>
        <w:t xml:space="preserve"> </w:t>
      </w:r>
      <w:r w:rsidRPr="00CD7261">
        <w:rPr>
          <w:rFonts w:ascii="Verdana" w:hAnsi="Verdana"/>
          <w:i/>
          <w:sz w:val="14"/>
          <w:lang w:val="fr-FR"/>
        </w:rPr>
        <w:t>: PCI-DSS-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95" w:name="_Toc11157598"/>
      <w:bookmarkStart w:id="96" w:name="_Toc14418697"/>
      <w:bookmarkStart w:id="97" w:name="_Toc14419769"/>
      <w:bookmarkStart w:id="98" w:name="_Toc14687783"/>
      <w:bookmarkStart w:id="99" w:name="_Toc14781646"/>
      <w:bookmarkStart w:id="100" w:name="_Toc15305724"/>
      <w:bookmarkStart w:id="101" w:name="_Toc20229978"/>
      <w:bookmarkStart w:id="102" w:name="_Toc20229998"/>
      <w:bookmarkStart w:id="103" w:name="_Toc31981432"/>
      <w:bookmarkStart w:id="104" w:name="_Toc31981577"/>
      <w:bookmarkStart w:id="105" w:name="_Toc32215182"/>
      <w:bookmarkStart w:id="106" w:name="_Toc32215838"/>
      <w:bookmarkStart w:id="107" w:name="_Toc32215907"/>
      <w:r>
        <w:rPr>
          <w:rFonts w:eastAsia="Calibri"/>
        </w:rPr>
        <w:lastRenderedPageBreak/>
        <w:t xml:space="preserve">CAST Findings for </w:t>
      </w:r>
      <w:r w:rsidR="002C4E3C">
        <w:rPr>
          <w:rFonts w:eastAsia="Calibri"/>
        </w:rPr>
        <w:t>PCI DSS – Requirement 3</w:t>
      </w:r>
      <w:bookmarkEnd w:id="95"/>
      <w:bookmarkEnd w:id="96"/>
      <w:bookmarkEnd w:id="97"/>
      <w:bookmarkEnd w:id="98"/>
      <w:bookmarkEnd w:id="99"/>
      <w:bookmarkEnd w:id="100"/>
      <w:bookmarkEnd w:id="101"/>
      <w:bookmarkEnd w:id="102"/>
      <w:bookmarkEnd w:id="103"/>
      <w:bookmarkEnd w:id="104"/>
      <w:bookmarkEnd w:id="105"/>
      <w:bookmarkEnd w:id="106"/>
      <w:bookmarkEnd w:id="107"/>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53EBC8E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08" w:name="_Toc11157599"/>
      <w:bookmarkStart w:id="109" w:name="_Toc14418698"/>
      <w:bookmarkStart w:id="110" w:name="_Toc14419770"/>
      <w:bookmarkStart w:id="111" w:name="_Toc14687784"/>
      <w:bookmarkStart w:id="112" w:name="_Toc14781647"/>
      <w:bookmarkStart w:id="113" w:name="_Toc15305725"/>
      <w:bookmarkStart w:id="114" w:name="_Toc20229979"/>
      <w:bookmarkStart w:id="115" w:name="_Toc20229999"/>
      <w:bookmarkStart w:id="116" w:name="_Toc31981433"/>
      <w:bookmarkStart w:id="117" w:name="_Toc31981578"/>
      <w:bookmarkStart w:id="118" w:name="_Toc32215183"/>
      <w:bookmarkStart w:id="119" w:name="_Toc32215839"/>
      <w:bookmarkStart w:id="120" w:name="_Toc32215908"/>
      <w:r>
        <w:rPr>
          <w:rFonts w:eastAsia="Calibri"/>
        </w:rPr>
        <w:lastRenderedPageBreak/>
        <w:t xml:space="preserve">CAST Findings for </w:t>
      </w:r>
      <w:r w:rsidR="002C4E3C">
        <w:rPr>
          <w:rFonts w:eastAsia="Calibri"/>
        </w:rPr>
        <w:t>PCI DSS – Requirement 4</w:t>
      </w:r>
      <w:bookmarkEnd w:id="108"/>
      <w:bookmarkEnd w:id="109"/>
      <w:bookmarkEnd w:id="110"/>
      <w:bookmarkEnd w:id="111"/>
      <w:bookmarkEnd w:id="112"/>
      <w:bookmarkEnd w:id="113"/>
      <w:bookmarkEnd w:id="114"/>
      <w:bookmarkEnd w:id="115"/>
      <w:bookmarkEnd w:id="116"/>
      <w:bookmarkEnd w:id="117"/>
      <w:bookmarkEnd w:id="118"/>
      <w:bookmarkEnd w:id="119"/>
      <w:bookmarkEnd w:id="120"/>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4AA6B5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34ED6C1A" w14:textId="104E2CC6" w:rsidR="002C4E3C" w:rsidRPr="00212651" w:rsidRDefault="00A7254D" w:rsidP="00A7254D">
      <w:pPr>
        <w:pStyle w:val="Heading1"/>
        <w:rPr>
          <w:rFonts w:eastAsia="Calibri"/>
        </w:rPr>
      </w:pPr>
      <w:bookmarkStart w:id="121" w:name="_Toc11157601"/>
      <w:bookmarkStart w:id="122" w:name="_Toc14418700"/>
      <w:bookmarkStart w:id="123" w:name="_Toc14419772"/>
      <w:bookmarkStart w:id="124" w:name="_Toc14687786"/>
      <w:bookmarkStart w:id="125" w:name="_Toc14781649"/>
      <w:bookmarkStart w:id="126" w:name="_Toc15305727"/>
      <w:bookmarkStart w:id="127" w:name="_Toc20229981"/>
      <w:bookmarkStart w:id="128" w:name="_Toc20230001"/>
      <w:bookmarkStart w:id="129" w:name="_Toc31981434"/>
      <w:bookmarkStart w:id="130" w:name="_Toc31981579"/>
      <w:bookmarkStart w:id="131" w:name="_Toc32215184"/>
      <w:bookmarkStart w:id="132" w:name="_Toc32215840"/>
      <w:bookmarkStart w:id="133" w:name="_Toc32215909"/>
      <w:r>
        <w:rPr>
          <w:rFonts w:eastAsia="Calibri"/>
        </w:rPr>
        <w:lastRenderedPageBreak/>
        <w:t xml:space="preserve">CAST Findings for </w:t>
      </w:r>
      <w:r w:rsidR="002C4E3C">
        <w:rPr>
          <w:rFonts w:eastAsia="Calibri"/>
        </w:rPr>
        <w:t>PCI DSS – Requirement 6</w:t>
      </w:r>
      <w:bookmarkEnd w:id="121"/>
      <w:bookmarkEnd w:id="122"/>
      <w:bookmarkEnd w:id="123"/>
      <w:bookmarkEnd w:id="124"/>
      <w:bookmarkEnd w:id="125"/>
      <w:bookmarkEnd w:id="126"/>
      <w:bookmarkEnd w:id="127"/>
      <w:bookmarkEnd w:id="128"/>
      <w:bookmarkEnd w:id="129"/>
      <w:bookmarkEnd w:id="130"/>
      <w:bookmarkEnd w:id="131"/>
      <w:bookmarkEnd w:id="132"/>
      <w:bookmarkEnd w:id="133"/>
    </w:p>
    <w:p w14:paraId="32DE61E3" w14:textId="77777777" w:rsidR="00BD622E" w:rsidRDefault="00BD622E" w:rsidP="002C4E3C">
      <w:pPr>
        <w:pStyle w:val="BodyContent"/>
        <w:ind w:right="657"/>
        <w:rPr>
          <w:rFonts w:ascii="Verdana" w:hAnsi="Verdana" w:cstheme="minorHAnsi"/>
          <w:sz w:val="18"/>
          <w:szCs w:val="18"/>
        </w:rPr>
      </w:pPr>
    </w:p>
    <w:p w14:paraId="1358F61E" w14:textId="57EBF36B"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461E8FE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1A74C8">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76115A32" w14:textId="36C1100C" w:rsidR="002C4E3C" w:rsidRPr="00212651" w:rsidRDefault="00A7254D" w:rsidP="00A7254D">
      <w:pPr>
        <w:pStyle w:val="Heading1"/>
        <w:rPr>
          <w:rFonts w:eastAsia="Calibri"/>
        </w:rPr>
      </w:pPr>
      <w:bookmarkStart w:id="134" w:name="_Toc11157603"/>
      <w:bookmarkStart w:id="135" w:name="_Toc14418702"/>
      <w:bookmarkStart w:id="136" w:name="_Toc14419774"/>
      <w:bookmarkStart w:id="137" w:name="_Toc14687788"/>
      <w:bookmarkStart w:id="138" w:name="_Toc14781651"/>
      <w:bookmarkStart w:id="139" w:name="_Toc15305729"/>
      <w:bookmarkStart w:id="140" w:name="_Toc20229983"/>
      <w:bookmarkStart w:id="141" w:name="_Toc20230003"/>
      <w:bookmarkStart w:id="142" w:name="_Toc31981435"/>
      <w:bookmarkStart w:id="143" w:name="_Toc31981580"/>
      <w:bookmarkStart w:id="144" w:name="_Toc32215185"/>
      <w:bookmarkStart w:id="145" w:name="_Toc32215841"/>
      <w:bookmarkStart w:id="146" w:name="_Toc32215910"/>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34"/>
      <w:bookmarkEnd w:id="135"/>
      <w:bookmarkEnd w:id="136"/>
      <w:bookmarkEnd w:id="137"/>
      <w:bookmarkEnd w:id="138"/>
      <w:bookmarkEnd w:id="139"/>
      <w:bookmarkEnd w:id="140"/>
      <w:bookmarkEnd w:id="141"/>
      <w:bookmarkEnd w:id="142"/>
      <w:bookmarkEnd w:id="143"/>
      <w:bookmarkEnd w:id="144"/>
      <w:bookmarkEnd w:id="145"/>
      <w:bookmarkEnd w:id="146"/>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1068EFEC"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1A74C8">
        <w:rPr>
          <w:rFonts w:ascii="Verdana" w:hAnsi="Verdana"/>
          <w:i/>
          <w:sz w:val="14"/>
          <w:lang w:val="fr-FR"/>
        </w:rPr>
        <w:t>8</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47" w:name="_Toc11157605"/>
      <w:bookmarkStart w:id="148" w:name="_Toc14418704"/>
      <w:bookmarkStart w:id="149" w:name="_Toc14419776"/>
      <w:bookmarkStart w:id="150" w:name="_Toc14687790"/>
      <w:bookmarkStart w:id="151" w:name="_Toc14781653"/>
      <w:bookmarkStart w:id="152" w:name="_Toc15305731"/>
      <w:bookmarkStart w:id="153" w:name="_Toc20229985"/>
      <w:bookmarkStart w:id="154" w:name="_Toc20230005"/>
      <w:bookmarkStart w:id="155" w:name="_Toc31981436"/>
      <w:bookmarkStart w:id="156" w:name="_Toc31981581"/>
      <w:bookmarkStart w:id="157" w:name="_Toc32215186"/>
      <w:bookmarkStart w:id="158" w:name="_Toc32215842"/>
      <w:bookmarkStart w:id="159" w:name="_Toc32215911"/>
      <w:r>
        <w:lastRenderedPageBreak/>
        <w:t>A</w:t>
      </w:r>
      <w:r w:rsidR="00CA74F4">
        <w:t>ppendix</w:t>
      </w:r>
      <w:bookmarkEnd w:id="147"/>
      <w:bookmarkEnd w:id="148"/>
      <w:bookmarkEnd w:id="149"/>
      <w:bookmarkEnd w:id="150"/>
      <w:bookmarkEnd w:id="151"/>
      <w:bookmarkEnd w:id="152"/>
      <w:bookmarkEnd w:id="153"/>
      <w:bookmarkEnd w:id="154"/>
      <w:bookmarkEnd w:id="155"/>
      <w:bookmarkEnd w:id="156"/>
      <w:bookmarkEnd w:id="157"/>
      <w:bookmarkEnd w:id="158"/>
      <w:bookmarkEnd w:id="159"/>
      <w:r w:rsidR="00CA74F4">
        <w:t xml:space="preserve"> </w:t>
      </w:r>
    </w:p>
    <w:p w14:paraId="1807CF0B" w14:textId="77777777" w:rsidR="002E6EA3" w:rsidRDefault="002E6EA3" w:rsidP="00BD622E">
      <w:pPr>
        <w:pStyle w:val="Heading2"/>
        <w:ind w:right="657"/>
      </w:pPr>
      <w:bookmarkStart w:id="160" w:name="_Toc14688965"/>
      <w:bookmarkStart w:id="161" w:name="_Toc14689045"/>
      <w:bookmarkStart w:id="162" w:name="_Toc14680777"/>
      <w:bookmarkStart w:id="163" w:name="_Toc14685932"/>
      <w:bookmarkStart w:id="164" w:name="_Toc14687791"/>
      <w:bookmarkStart w:id="165" w:name="_Toc14781654"/>
      <w:bookmarkStart w:id="166" w:name="_Toc15305732"/>
      <w:bookmarkStart w:id="167" w:name="_Toc20229986"/>
      <w:bookmarkStart w:id="168" w:name="_Toc20230006"/>
      <w:bookmarkStart w:id="169" w:name="_Toc31981437"/>
      <w:bookmarkStart w:id="170" w:name="_Toc31981582"/>
      <w:bookmarkStart w:id="171" w:name="_Toc32215187"/>
      <w:bookmarkStart w:id="172" w:name="_Toc32215843"/>
      <w:bookmarkStart w:id="173" w:name="_Toc32215912"/>
      <w:r w:rsidRPr="0095797F">
        <w:t>About CAST Software Intelligence</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D90EC6"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74" w:name="_Toc14688966"/>
      <w:bookmarkStart w:id="175" w:name="_Toc14689046"/>
      <w:bookmarkStart w:id="176" w:name="_Toc14680778"/>
      <w:bookmarkStart w:id="177" w:name="_Toc14685933"/>
      <w:bookmarkStart w:id="178" w:name="_Toc14687792"/>
      <w:bookmarkStart w:id="179" w:name="_Toc14781655"/>
      <w:bookmarkStart w:id="180" w:name="_Toc15305733"/>
      <w:bookmarkStart w:id="181" w:name="_Toc20229987"/>
      <w:bookmarkStart w:id="182" w:name="_Toc20230007"/>
      <w:bookmarkStart w:id="183" w:name="_Toc31981438"/>
      <w:bookmarkStart w:id="184" w:name="_Toc31981583"/>
      <w:bookmarkStart w:id="185" w:name="_Toc32215188"/>
      <w:bookmarkStart w:id="186" w:name="_Toc32215844"/>
      <w:bookmarkStart w:id="187" w:name="_Toc32215913"/>
      <w:r w:rsidRPr="0095797F">
        <w:t>About CAST Security</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4D1D8" w14:textId="77777777" w:rsidR="00D90EC6" w:rsidRDefault="00D90EC6">
      <w:r>
        <w:separator/>
      </w:r>
    </w:p>
  </w:endnote>
  <w:endnote w:type="continuationSeparator" w:id="0">
    <w:p w14:paraId="225B8719" w14:textId="77777777" w:rsidR="00D90EC6" w:rsidRDefault="00D90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7DB58" w14:textId="77777777" w:rsidR="00D90EC6" w:rsidRDefault="00D90EC6">
      <w:r>
        <w:separator/>
      </w:r>
    </w:p>
  </w:footnote>
  <w:footnote w:type="continuationSeparator" w:id="0">
    <w:p w14:paraId="7600E35C" w14:textId="77777777" w:rsidR="00D90EC6" w:rsidRDefault="00D90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D77EB1-9239-453B-B659-34D0C37FA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6</TotalTime>
  <Pages>11</Pages>
  <Words>901</Words>
  <Characters>5141</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3</cp:revision>
  <cp:lastPrinted>2014-04-04T13:22:00Z</cp:lastPrinted>
  <dcterms:created xsi:type="dcterms:W3CDTF">2018-11-26T19:13:00Z</dcterms:created>
  <dcterms:modified xsi:type="dcterms:W3CDTF">2020-02-10T07: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